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4-Accent1"/>
        <w:tblW w:w="13855" w:type="dxa"/>
        <w:tblLook w:val="06A0" w:firstRow="1" w:lastRow="0" w:firstColumn="1" w:lastColumn="0" w:noHBand="1" w:noVBand="1"/>
      </w:tblPr>
      <w:tblGrid>
        <w:gridCol w:w="985"/>
        <w:gridCol w:w="1530"/>
        <w:gridCol w:w="900"/>
        <w:gridCol w:w="1620"/>
        <w:gridCol w:w="8820"/>
      </w:tblGrid>
      <w:tr w:rsidR="00BE6B7E" w:rsidRPr="0040351B" w14:paraId="50D9A331" w14:textId="77777777" w:rsidTr="00497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5" w:type="dxa"/>
            <w:gridSpan w:val="5"/>
          </w:tcPr>
          <w:p w14:paraId="73B0632D" w14:textId="14AC51B8" w:rsidR="00BE6B7E" w:rsidRPr="0040351B" w:rsidRDefault="00BE6B7E" w:rsidP="00BE6B7E">
            <w:pPr>
              <w:pStyle w:val="TxBrt1"/>
              <w:tabs>
                <w:tab w:val="left" w:pos="209"/>
                <w:tab w:val="left" w:pos="8849"/>
              </w:tabs>
              <w:spacing w:line="240" w:lineRule="auto"/>
              <w:rPr>
                <w:rFonts w:asciiTheme="minorHAnsi" w:hAnsiTheme="minorHAnsi"/>
                <w:bCs w:val="0"/>
                <w:sz w:val="24"/>
                <w:szCs w:val="24"/>
              </w:rPr>
            </w:pPr>
            <w:r w:rsidRPr="0040351B">
              <w:rPr>
                <w:rFonts w:asciiTheme="minorHAnsi" w:hAnsiTheme="minorHAnsi"/>
                <w:sz w:val="24"/>
                <w:szCs w:val="24"/>
              </w:rPr>
              <w:t>Date: 24</w:t>
            </w:r>
            <w:r w:rsidRPr="0040351B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 w:rsidRPr="0040351B">
              <w:rPr>
                <w:rFonts w:asciiTheme="minorHAnsi" w:hAnsiTheme="minorHAnsi"/>
                <w:sz w:val="24"/>
                <w:szCs w:val="24"/>
              </w:rPr>
              <w:t xml:space="preserve"> January 2021; Time: 1.30 PM-5</w:t>
            </w:r>
            <w:r w:rsidR="00497F5D" w:rsidRPr="0040351B">
              <w:rPr>
                <w:rFonts w:asciiTheme="minorHAnsi" w:hAnsiTheme="minorHAnsi"/>
                <w:sz w:val="24"/>
                <w:szCs w:val="24"/>
              </w:rPr>
              <w:t>:</w:t>
            </w:r>
            <w:r w:rsidRPr="0040351B">
              <w:rPr>
                <w:rFonts w:asciiTheme="minorHAnsi" w:hAnsiTheme="minorHAnsi"/>
                <w:sz w:val="24"/>
                <w:szCs w:val="24"/>
              </w:rPr>
              <w:t>30 P</w:t>
            </w:r>
            <w:r w:rsidR="00497F5D" w:rsidRPr="0040351B">
              <w:rPr>
                <w:rFonts w:asciiTheme="minorHAnsi" w:hAnsiTheme="minorHAnsi"/>
                <w:sz w:val="24"/>
                <w:szCs w:val="24"/>
              </w:rPr>
              <w:t>M; Online</w:t>
            </w:r>
          </w:p>
        </w:tc>
      </w:tr>
      <w:tr w:rsidR="008C5FDA" w:rsidRPr="0040351B" w14:paraId="18E7C4D1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485673BB" w14:textId="77777777" w:rsidR="008C5FDA" w:rsidRPr="0040351B" w:rsidRDefault="008C5FDA" w:rsidP="00BE6B7E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iCs/>
                <w:sz w:val="24"/>
                <w:szCs w:val="24"/>
              </w:rPr>
              <w:t>Time</w:t>
            </w:r>
          </w:p>
        </w:tc>
        <w:tc>
          <w:tcPr>
            <w:tcW w:w="2520" w:type="dxa"/>
            <w:gridSpan w:val="2"/>
          </w:tcPr>
          <w:p w14:paraId="37A29A1C" w14:textId="77777777" w:rsidR="008C5FDA" w:rsidRPr="0040351B" w:rsidRDefault="008C5FDA" w:rsidP="00BE6B7E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iCs/>
                <w:sz w:val="24"/>
                <w:szCs w:val="24"/>
              </w:rPr>
              <w:t>Event</w:t>
            </w:r>
          </w:p>
        </w:tc>
        <w:tc>
          <w:tcPr>
            <w:tcW w:w="8820" w:type="dxa"/>
          </w:tcPr>
          <w:p w14:paraId="73FF0174" w14:textId="77777777" w:rsidR="008C5FDA" w:rsidRPr="0040351B" w:rsidRDefault="008C5FDA" w:rsidP="00BE6B7E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iCs/>
                <w:sz w:val="24"/>
                <w:szCs w:val="24"/>
              </w:rPr>
              <w:t>Details</w:t>
            </w:r>
          </w:p>
        </w:tc>
      </w:tr>
      <w:tr w:rsidR="008C5FDA" w:rsidRPr="0040351B" w14:paraId="6E61577A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0E763B34" w14:textId="77777777" w:rsidR="008C5FDA" w:rsidRPr="0040351B" w:rsidRDefault="008C5FDA" w:rsidP="00E563C6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sz w:val="24"/>
                <w:szCs w:val="24"/>
              </w:rPr>
              <w:t>1:30 PM—2:00 PM</w:t>
            </w:r>
          </w:p>
        </w:tc>
        <w:tc>
          <w:tcPr>
            <w:tcW w:w="2520" w:type="dxa"/>
            <w:gridSpan w:val="2"/>
          </w:tcPr>
          <w:p w14:paraId="68C9F2FC" w14:textId="77777777" w:rsidR="008C5FDA" w:rsidRPr="0040351B" w:rsidRDefault="008C5FDA" w:rsidP="00BE6B7E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>Registration</w:t>
            </w:r>
          </w:p>
        </w:tc>
        <w:tc>
          <w:tcPr>
            <w:tcW w:w="8820" w:type="dxa"/>
          </w:tcPr>
          <w:p w14:paraId="267B971F" w14:textId="1B741453" w:rsidR="008C5FDA" w:rsidRPr="0040351B" w:rsidRDefault="002804BF" w:rsidP="00BE6B7E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iCs/>
                <w:sz w:val="24"/>
                <w:szCs w:val="24"/>
              </w:rPr>
              <w:t>Online, through website-https://iasp.org.in</w:t>
            </w:r>
          </w:p>
        </w:tc>
      </w:tr>
      <w:tr w:rsidR="008C5FDA" w:rsidRPr="0040351B" w14:paraId="2F984BE7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2765CDA5" w14:textId="77777777" w:rsidR="008C5FDA" w:rsidRPr="0040351B" w:rsidRDefault="008C5FDA" w:rsidP="00E563C6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sz w:val="24"/>
                <w:szCs w:val="24"/>
              </w:rPr>
              <w:t>2:00 PM—2:30 PM</w:t>
            </w:r>
          </w:p>
        </w:tc>
        <w:tc>
          <w:tcPr>
            <w:tcW w:w="2520" w:type="dxa"/>
            <w:gridSpan w:val="2"/>
          </w:tcPr>
          <w:p w14:paraId="078F0332" w14:textId="77777777" w:rsidR="008C5FDA" w:rsidRPr="0040351B" w:rsidRDefault="008C5FDA" w:rsidP="00BE6B7E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>Inauguration</w:t>
            </w:r>
          </w:p>
        </w:tc>
        <w:tc>
          <w:tcPr>
            <w:tcW w:w="8820" w:type="dxa"/>
          </w:tcPr>
          <w:p w14:paraId="147A36E3" w14:textId="77777777" w:rsidR="008C5FDA" w:rsidRPr="0040351B" w:rsidRDefault="008C5FDA" w:rsidP="00BE6B7E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iCs/>
                <w:sz w:val="24"/>
                <w:szCs w:val="24"/>
              </w:rPr>
            </w:pPr>
          </w:p>
        </w:tc>
      </w:tr>
      <w:tr w:rsidR="008C5FDA" w:rsidRPr="0040351B" w14:paraId="1CB5BF79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00A4A18E" w14:textId="77777777" w:rsidR="008C5FDA" w:rsidRPr="0040351B" w:rsidRDefault="008C5FDA" w:rsidP="00BE6B7E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46D686BF" w14:textId="77777777" w:rsidR="008C5FDA" w:rsidRPr="0040351B" w:rsidRDefault="008C5FDA" w:rsidP="00E467C6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2:00 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PM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>—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 02 PM</w:t>
            </w:r>
          </w:p>
        </w:tc>
        <w:tc>
          <w:tcPr>
            <w:tcW w:w="8820" w:type="dxa"/>
          </w:tcPr>
          <w:p w14:paraId="2EFC3624" w14:textId="5FB30B5E" w:rsidR="008C5FDA" w:rsidRPr="0040351B" w:rsidRDefault="008C5FDA" w:rsidP="008C5FDA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Welcome Prof RK</w:t>
            </w:r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40351B">
              <w:rPr>
                <w:rFonts w:asciiTheme="minorHAnsi" w:hAnsiTheme="minorHAnsi" w:cs="Arial"/>
                <w:sz w:val="24"/>
                <w:szCs w:val="24"/>
              </w:rPr>
              <w:t>Chadda</w:t>
            </w:r>
            <w:proofErr w:type="spellEnd"/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. 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Chairperson, </w:t>
            </w:r>
            <w:r w:rsidR="002804BF" w:rsidRPr="0040351B">
              <w:rPr>
                <w:rFonts w:asciiTheme="minorHAnsi" w:hAnsiTheme="minorHAnsi" w:cs="Arial"/>
                <w:bCs/>
                <w:sz w:val="24"/>
                <w:szCs w:val="24"/>
              </w:rPr>
              <w:t>Organizing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Committee</w:t>
            </w:r>
          </w:p>
        </w:tc>
      </w:tr>
      <w:tr w:rsidR="008C5FDA" w:rsidRPr="0040351B" w14:paraId="2AA5978A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037F47DF" w14:textId="77777777" w:rsidR="008C5FDA" w:rsidRPr="0040351B" w:rsidRDefault="008C5FDA" w:rsidP="00BE6B7E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44F4F15B" w14:textId="77777777" w:rsidR="008C5FDA" w:rsidRPr="0040351B" w:rsidRDefault="008C5FDA" w:rsidP="00E467C6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 02 PM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>—2:05 P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M</w:t>
            </w:r>
          </w:p>
        </w:tc>
        <w:tc>
          <w:tcPr>
            <w:tcW w:w="8820" w:type="dxa"/>
          </w:tcPr>
          <w:p w14:paraId="03DC0482" w14:textId="77777777" w:rsidR="008C5FDA" w:rsidRPr="0040351B" w:rsidRDefault="008C5FDA" w:rsidP="008C5FDA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Report by Secretary </w:t>
            </w:r>
            <w:r w:rsidRPr="0040351B">
              <w:rPr>
                <w:rFonts w:asciiTheme="minorHAnsi" w:hAnsiTheme="minorHAnsi"/>
                <w:sz w:val="24"/>
                <w:szCs w:val="24"/>
              </w:rPr>
              <w:t xml:space="preserve">General, 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Prof </w:t>
            </w:r>
            <w:proofErr w:type="spellStart"/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M</w:t>
            </w:r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>amta</w:t>
            </w:r>
            <w:proofErr w:type="spellEnd"/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Sood</w:t>
            </w:r>
            <w:proofErr w:type="spellEnd"/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, IASP</w:t>
            </w:r>
          </w:p>
        </w:tc>
      </w:tr>
      <w:tr w:rsidR="00DB0B5B" w:rsidRPr="0040351B" w14:paraId="4AE735AC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2DB35855" w14:textId="77777777" w:rsidR="00DB0B5B" w:rsidRPr="0040351B" w:rsidRDefault="00DB0B5B" w:rsidP="00BE6B7E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54508E7E" w14:textId="77777777" w:rsidR="00DB0B5B" w:rsidRPr="0040351B" w:rsidRDefault="00DB0B5B" w:rsidP="00DB0B5B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 05 PM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>—2:07 P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M</w:t>
            </w:r>
          </w:p>
        </w:tc>
        <w:tc>
          <w:tcPr>
            <w:tcW w:w="8820" w:type="dxa"/>
          </w:tcPr>
          <w:p w14:paraId="31775AE8" w14:textId="77777777" w:rsidR="00DB0B5B" w:rsidRPr="0040351B" w:rsidRDefault="00DB0B5B" w:rsidP="008C5FDA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Report by Treasurer, Dr Vinay Kumar</w:t>
            </w:r>
          </w:p>
        </w:tc>
      </w:tr>
      <w:tr w:rsidR="00DB0B5B" w:rsidRPr="0040351B" w14:paraId="300037C1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2302D496" w14:textId="77777777" w:rsidR="00DB0B5B" w:rsidRPr="0040351B" w:rsidRDefault="00DB0B5B" w:rsidP="00BE6B7E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3EA254CF" w14:textId="77777777" w:rsidR="00DB0B5B" w:rsidRPr="0040351B" w:rsidRDefault="00DB0B5B" w:rsidP="00DB0B5B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 07 PM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>—2:09 P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M</w:t>
            </w:r>
          </w:p>
        </w:tc>
        <w:tc>
          <w:tcPr>
            <w:tcW w:w="8820" w:type="dxa"/>
          </w:tcPr>
          <w:p w14:paraId="749C6CA0" w14:textId="77777777" w:rsidR="00DB0B5B" w:rsidRPr="0040351B" w:rsidRDefault="00DB0B5B" w:rsidP="008C5FDA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Report by Editor, Prof Nitin Gupta</w:t>
            </w:r>
          </w:p>
        </w:tc>
      </w:tr>
      <w:tr w:rsidR="008C5FDA" w:rsidRPr="0040351B" w14:paraId="3F6511B1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1367A3E2" w14:textId="77777777" w:rsidR="008C5FDA" w:rsidRPr="0040351B" w:rsidRDefault="008C5FDA" w:rsidP="00BE6B7E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0A06D47F" w14:textId="77777777" w:rsidR="008C5FDA" w:rsidRPr="0040351B" w:rsidRDefault="008C5FDA" w:rsidP="005942D9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 0</w:t>
            </w:r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>9</w:t>
            </w:r>
            <w:r w:rsidR="005942D9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</w:t>
            </w:r>
            <w:r w:rsidR="00E467C6" w:rsidRPr="0040351B">
              <w:rPr>
                <w:rFonts w:asciiTheme="minorHAnsi" w:hAnsiTheme="minorHAnsi" w:cs="Arial"/>
                <w:bCs/>
                <w:sz w:val="24"/>
                <w:szCs w:val="24"/>
              </w:rPr>
              <w:t>PM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>—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</w:t>
            </w:r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>11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PM</w:t>
            </w:r>
          </w:p>
        </w:tc>
        <w:tc>
          <w:tcPr>
            <w:tcW w:w="8820" w:type="dxa"/>
          </w:tcPr>
          <w:p w14:paraId="4312B2E0" w14:textId="67DCB7BE" w:rsidR="008C5FDA" w:rsidRPr="0040351B" w:rsidRDefault="008C5FDA" w:rsidP="00381948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R</w:t>
            </w:r>
            <w:r w:rsidR="00381948" w:rsidRPr="0040351B">
              <w:rPr>
                <w:rFonts w:asciiTheme="minorHAnsi" w:hAnsiTheme="minorHAnsi" w:cs="Arial"/>
                <w:bCs/>
                <w:sz w:val="24"/>
                <w:szCs w:val="24"/>
              </w:rPr>
              <w:t>emarks by Vi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ce P</w:t>
            </w:r>
            <w:r w:rsidR="00381948" w:rsidRPr="0040351B">
              <w:rPr>
                <w:rFonts w:asciiTheme="minorHAnsi" w:hAnsiTheme="minorHAnsi" w:cs="Arial"/>
                <w:bCs/>
                <w:sz w:val="24"/>
                <w:szCs w:val="24"/>
              </w:rPr>
              <w:t>re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s</w:t>
            </w:r>
            <w:r w:rsidR="00381948" w:rsidRPr="0040351B">
              <w:rPr>
                <w:rFonts w:asciiTheme="minorHAnsi" w:hAnsiTheme="minorHAnsi" w:cs="Arial"/>
                <w:bCs/>
                <w:sz w:val="24"/>
                <w:szCs w:val="24"/>
              </w:rPr>
              <w:t>ident,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 Prof 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P</w:t>
            </w:r>
            <w:r w:rsidR="002804BF" w:rsidRPr="0040351B">
              <w:rPr>
                <w:rFonts w:asciiTheme="minorHAnsi" w:hAnsiTheme="minorHAnsi" w:cs="Arial"/>
                <w:bCs/>
                <w:sz w:val="24"/>
                <w:szCs w:val="24"/>
              </w:rPr>
              <w:t>ratap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Sharan, IASP</w:t>
            </w:r>
          </w:p>
        </w:tc>
      </w:tr>
      <w:tr w:rsidR="00381948" w:rsidRPr="0040351B" w14:paraId="403C3742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236496BC" w14:textId="77777777" w:rsidR="00381948" w:rsidRPr="0040351B" w:rsidRDefault="00381948" w:rsidP="00BE6B7E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64F75F32" w14:textId="77777777" w:rsidR="00381948" w:rsidRPr="0040351B" w:rsidRDefault="00381948" w:rsidP="005A4515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2: </w:t>
            </w:r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>11</w:t>
            </w:r>
            <w:r w:rsidR="00E467C6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PM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>—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1</w:t>
            </w:r>
            <w:r w:rsidR="005A4515" w:rsidRPr="0040351B">
              <w:rPr>
                <w:rFonts w:asciiTheme="minorHAnsi" w:hAnsiTheme="minorHAnsi" w:cs="Arial"/>
                <w:bCs/>
                <w:sz w:val="24"/>
                <w:szCs w:val="24"/>
              </w:rPr>
              <w:t>4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PM</w:t>
            </w:r>
          </w:p>
        </w:tc>
        <w:tc>
          <w:tcPr>
            <w:tcW w:w="8820" w:type="dxa"/>
          </w:tcPr>
          <w:p w14:paraId="010BE426" w14:textId="77777777" w:rsidR="00381948" w:rsidRPr="0040351B" w:rsidRDefault="00381948" w:rsidP="00381948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Presidential Remarks: Prof I</w:t>
            </w:r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>ndira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Sharma, President, IASP</w:t>
            </w:r>
          </w:p>
        </w:tc>
      </w:tr>
      <w:tr w:rsidR="008C5FDA" w:rsidRPr="0040351B" w14:paraId="0EA99CCA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6120B452" w14:textId="77777777" w:rsidR="008C5FDA" w:rsidRPr="0040351B" w:rsidRDefault="008C5FDA" w:rsidP="00BE6B7E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3EB28ED2" w14:textId="77777777" w:rsidR="008C5FDA" w:rsidRPr="0040351B" w:rsidRDefault="008C5FDA" w:rsidP="005A4515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</w:t>
            </w:r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>1</w:t>
            </w:r>
            <w:r w:rsidR="005A4515" w:rsidRPr="0040351B">
              <w:rPr>
                <w:rFonts w:asciiTheme="minorHAnsi" w:hAnsiTheme="minorHAnsi" w:cs="Arial"/>
                <w:bCs/>
                <w:sz w:val="24"/>
                <w:szCs w:val="24"/>
              </w:rPr>
              <w:t>4</w:t>
            </w:r>
            <w:r w:rsidR="00E467C6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PM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>—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</w:t>
            </w:r>
            <w:r w:rsidR="005A4515" w:rsidRPr="0040351B">
              <w:rPr>
                <w:rFonts w:asciiTheme="minorHAnsi" w:hAnsiTheme="minorHAnsi" w:cs="Arial"/>
                <w:bCs/>
                <w:sz w:val="24"/>
                <w:szCs w:val="24"/>
              </w:rPr>
              <w:t>19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PM</w:t>
            </w:r>
          </w:p>
        </w:tc>
        <w:tc>
          <w:tcPr>
            <w:tcW w:w="8820" w:type="dxa"/>
          </w:tcPr>
          <w:p w14:paraId="631DF0BE" w14:textId="0200F3F2" w:rsidR="008C5FDA" w:rsidRPr="0040351B" w:rsidRDefault="00381948" w:rsidP="00381948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Address by Director, AIIMS</w:t>
            </w:r>
            <w:r w:rsidR="002804BF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: Prof </w:t>
            </w:r>
            <w:proofErr w:type="spellStart"/>
            <w:r w:rsidR="002804BF" w:rsidRPr="0040351B">
              <w:rPr>
                <w:rFonts w:asciiTheme="minorHAnsi" w:hAnsiTheme="minorHAnsi" w:cs="Arial"/>
                <w:bCs/>
                <w:sz w:val="24"/>
                <w:szCs w:val="24"/>
              </w:rPr>
              <w:t>Randeep</w:t>
            </w:r>
            <w:proofErr w:type="spellEnd"/>
            <w:r w:rsidR="002804BF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</w:t>
            </w:r>
            <w:proofErr w:type="spellStart"/>
            <w:r w:rsidR="002804BF" w:rsidRPr="0040351B">
              <w:rPr>
                <w:rFonts w:asciiTheme="minorHAnsi" w:hAnsiTheme="minorHAnsi" w:cs="Arial"/>
                <w:bCs/>
                <w:sz w:val="24"/>
                <w:szCs w:val="24"/>
              </w:rPr>
              <w:t>Guleria</w:t>
            </w:r>
            <w:proofErr w:type="spellEnd"/>
          </w:p>
        </w:tc>
      </w:tr>
      <w:tr w:rsidR="00381948" w:rsidRPr="0040351B" w14:paraId="43E225F2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1BF0BD36" w14:textId="77777777" w:rsidR="00381948" w:rsidRPr="0040351B" w:rsidRDefault="00381948" w:rsidP="00381948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7D97938F" w14:textId="77777777" w:rsidR="00381948" w:rsidRPr="0040351B" w:rsidRDefault="00381948" w:rsidP="005A4515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2: </w:t>
            </w:r>
            <w:r w:rsidR="005942D9" w:rsidRPr="0040351B">
              <w:rPr>
                <w:rFonts w:asciiTheme="minorHAnsi" w:hAnsiTheme="minorHAnsi" w:cs="Arial"/>
                <w:bCs/>
                <w:sz w:val="24"/>
                <w:szCs w:val="24"/>
              </w:rPr>
              <w:t>1</w:t>
            </w:r>
            <w:r w:rsidR="005A4515" w:rsidRPr="0040351B">
              <w:rPr>
                <w:rFonts w:asciiTheme="minorHAnsi" w:hAnsiTheme="minorHAnsi" w:cs="Arial"/>
                <w:bCs/>
                <w:sz w:val="24"/>
                <w:szCs w:val="24"/>
              </w:rPr>
              <w:t>9</w:t>
            </w:r>
            <w:r w:rsidR="005942D9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</w:t>
            </w:r>
            <w:r w:rsidR="00E467C6" w:rsidRPr="0040351B">
              <w:rPr>
                <w:rFonts w:asciiTheme="minorHAnsi" w:hAnsiTheme="minorHAnsi" w:cs="Arial"/>
                <w:bCs/>
                <w:sz w:val="24"/>
                <w:szCs w:val="24"/>
              </w:rPr>
              <w:t>PM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>—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</w:t>
            </w:r>
            <w:r w:rsidR="005942D9" w:rsidRPr="0040351B">
              <w:rPr>
                <w:rFonts w:asciiTheme="minorHAnsi" w:hAnsiTheme="minorHAnsi" w:cs="Arial"/>
                <w:bCs/>
                <w:sz w:val="24"/>
                <w:szCs w:val="24"/>
              </w:rPr>
              <w:t>2</w:t>
            </w:r>
            <w:r w:rsidR="005A4515" w:rsidRPr="0040351B">
              <w:rPr>
                <w:rFonts w:asciiTheme="minorHAnsi" w:hAnsiTheme="minorHAnsi" w:cs="Arial"/>
                <w:bCs/>
                <w:sz w:val="24"/>
                <w:szCs w:val="24"/>
              </w:rPr>
              <w:t>9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PM</w:t>
            </w:r>
          </w:p>
        </w:tc>
        <w:tc>
          <w:tcPr>
            <w:tcW w:w="8820" w:type="dxa"/>
          </w:tcPr>
          <w:p w14:paraId="3B04D813" w14:textId="70F1441B" w:rsidR="00381948" w:rsidRPr="0040351B" w:rsidRDefault="00381948" w:rsidP="00381948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Address by Chief Guest</w:t>
            </w:r>
            <w:r w:rsidR="007A263A" w:rsidRPr="0040351B">
              <w:rPr>
                <w:rFonts w:asciiTheme="minorHAnsi" w:hAnsiTheme="minorHAnsi" w:cs="Arial"/>
                <w:bCs/>
                <w:sz w:val="24"/>
                <w:szCs w:val="24"/>
              </w:rPr>
              <w:t>:</w:t>
            </w:r>
            <w:r w:rsidR="00263F2F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Prof PC Joshi</w:t>
            </w:r>
            <w:r w:rsidR="0040351B" w:rsidRPr="0040351B">
              <w:rPr>
                <w:rFonts w:asciiTheme="minorHAnsi" w:hAnsiTheme="minorHAnsi" w:cs="Arial"/>
                <w:bCs/>
                <w:sz w:val="24"/>
                <w:szCs w:val="24"/>
              </w:rPr>
              <w:t>, VC, University of Delhi</w:t>
            </w:r>
          </w:p>
        </w:tc>
      </w:tr>
      <w:tr w:rsidR="00263F2F" w:rsidRPr="0040351B" w14:paraId="6CE31455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012D855E" w14:textId="77777777" w:rsidR="00263F2F" w:rsidRPr="0040351B" w:rsidRDefault="00263F2F" w:rsidP="00381948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4A6217A0" w14:textId="0AE97D4D" w:rsidR="00263F2F" w:rsidRPr="0040351B" w:rsidRDefault="00263F2F" w:rsidP="005A4515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30 PM—2:31PM</w:t>
            </w:r>
          </w:p>
        </w:tc>
        <w:tc>
          <w:tcPr>
            <w:tcW w:w="8820" w:type="dxa"/>
          </w:tcPr>
          <w:p w14:paraId="303142F9" w14:textId="720D8D33" w:rsidR="00FB4F21" w:rsidRPr="0040351B" w:rsidRDefault="00263F2F" w:rsidP="00381948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sz w:val="24"/>
                <w:szCs w:val="24"/>
              </w:rPr>
              <w:t>Book Release: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</w:t>
            </w:r>
            <w:r w:rsidR="00FB4F21" w:rsidRPr="0040351B">
              <w:rPr>
                <w:rFonts w:asciiTheme="minorHAnsi" w:hAnsiTheme="minorHAnsi" w:cs="Arial"/>
                <w:bCs/>
                <w:sz w:val="24"/>
                <w:szCs w:val="24"/>
              </w:rPr>
              <w:t>COVID-19 Pandemic &amp; Mental Health: Organizing Services at a Tertiary Care Institute</w:t>
            </w:r>
          </w:p>
        </w:tc>
      </w:tr>
      <w:tr w:rsidR="00381948" w:rsidRPr="0040351B" w14:paraId="69B5CE32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55D694F9" w14:textId="77777777" w:rsidR="00381948" w:rsidRPr="0040351B" w:rsidRDefault="00381948" w:rsidP="00381948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241DE90E" w14:textId="67D14D5B" w:rsidR="00381948" w:rsidRPr="0040351B" w:rsidRDefault="00381948" w:rsidP="005A4515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2: </w:t>
            </w:r>
            <w:r w:rsidR="00263F2F" w:rsidRPr="0040351B">
              <w:rPr>
                <w:rFonts w:asciiTheme="minorHAnsi" w:hAnsiTheme="minorHAnsi" w:cs="Arial"/>
                <w:bCs/>
                <w:sz w:val="24"/>
                <w:szCs w:val="24"/>
              </w:rPr>
              <w:t>32</w:t>
            </w:r>
            <w:r w:rsidR="00E467C6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PM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>—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2:3</w:t>
            </w:r>
            <w:r w:rsidR="005942D9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4 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PM</w:t>
            </w:r>
          </w:p>
        </w:tc>
        <w:tc>
          <w:tcPr>
            <w:tcW w:w="8820" w:type="dxa"/>
          </w:tcPr>
          <w:p w14:paraId="2A827456" w14:textId="463D757E" w:rsidR="00381948" w:rsidRPr="0040351B" w:rsidRDefault="00381948" w:rsidP="005942D9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Vote of Thanks</w:t>
            </w:r>
            <w:r w:rsidR="002804BF" w:rsidRPr="0040351B">
              <w:rPr>
                <w:rFonts w:asciiTheme="minorHAnsi" w:hAnsiTheme="minorHAnsi" w:cs="Arial"/>
                <w:bCs/>
                <w:sz w:val="24"/>
                <w:szCs w:val="24"/>
              </w:rPr>
              <w:t>:</w:t>
            </w:r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Dr K</w:t>
            </w:r>
            <w:r w:rsidR="002804BF" w:rsidRPr="0040351B">
              <w:rPr>
                <w:rFonts w:asciiTheme="minorHAnsi" w:hAnsiTheme="minorHAnsi" w:cs="Arial"/>
                <w:bCs/>
                <w:sz w:val="24"/>
                <w:szCs w:val="24"/>
              </w:rPr>
              <w:t>o</w:t>
            </w:r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ushik </w:t>
            </w:r>
            <w:r w:rsidR="005942D9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Sinha </w:t>
            </w:r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Deb </w:t>
            </w:r>
          </w:p>
        </w:tc>
      </w:tr>
      <w:tr w:rsidR="002232F9" w:rsidRPr="0040351B" w14:paraId="3A2F62BA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7EB454E3" w14:textId="77777777" w:rsidR="002232F9" w:rsidRPr="0040351B" w:rsidRDefault="002232F9" w:rsidP="005A4515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="Calibri" w:hAnsi="Calibri" w:cs="Arial"/>
                <w:sz w:val="24"/>
                <w:szCs w:val="24"/>
              </w:rPr>
              <w:t>2:3</w:t>
            </w:r>
            <w:r w:rsidR="005A4515" w:rsidRPr="0040351B">
              <w:rPr>
                <w:rFonts w:ascii="Calibri" w:hAnsi="Calibri" w:cs="Arial"/>
                <w:sz w:val="24"/>
                <w:szCs w:val="24"/>
              </w:rPr>
              <w:t>4</w:t>
            </w:r>
            <w:r w:rsidRPr="0040351B">
              <w:rPr>
                <w:rFonts w:ascii="Calibri" w:hAnsi="Calibri" w:cs="Arial"/>
                <w:sz w:val="24"/>
                <w:szCs w:val="24"/>
              </w:rPr>
              <w:t xml:space="preserve"> PM—3:0</w:t>
            </w:r>
            <w:r w:rsidR="005A4515" w:rsidRPr="0040351B">
              <w:rPr>
                <w:rFonts w:ascii="Calibri" w:hAnsi="Calibri" w:cs="Arial"/>
                <w:sz w:val="24"/>
                <w:szCs w:val="24"/>
              </w:rPr>
              <w:t>4</w:t>
            </w:r>
            <w:r w:rsidRPr="0040351B">
              <w:rPr>
                <w:rFonts w:ascii="Calibri" w:hAnsi="Calibri" w:cs="Arial"/>
                <w:sz w:val="24"/>
                <w:szCs w:val="24"/>
              </w:rPr>
              <w:t xml:space="preserve"> PM</w:t>
            </w:r>
          </w:p>
        </w:tc>
        <w:tc>
          <w:tcPr>
            <w:tcW w:w="2520" w:type="dxa"/>
            <w:gridSpan w:val="2"/>
          </w:tcPr>
          <w:p w14:paraId="67298AEA" w14:textId="77777777" w:rsidR="002232F9" w:rsidRPr="0040351B" w:rsidRDefault="002232F9" w:rsidP="002232F9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 xml:space="preserve">Presidential Address </w:t>
            </w:r>
          </w:p>
        </w:tc>
        <w:tc>
          <w:tcPr>
            <w:tcW w:w="8820" w:type="dxa"/>
          </w:tcPr>
          <w:p w14:paraId="3FC315FD" w14:textId="77777777" w:rsidR="002232F9" w:rsidRPr="0040351B" w:rsidRDefault="00DB0B5B" w:rsidP="00DB0B5B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Prof Indira Sharma: </w:t>
            </w:r>
            <w:r w:rsidRPr="0040351B">
              <w:rPr>
                <w:rFonts w:asciiTheme="minorHAnsi" w:hAnsiTheme="minorHAnsi" w:cs="Arial"/>
                <w:b/>
                <w:bCs/>
                <w:i/>
                <w:sz w:val="24"/>
                <w:szCs w:val="24"/>
              </w:rPr>
              <w:t>Custody of Children of Women with Mental Illness: He Wants the Baby, but not the Mother.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</w:t>
            </w:r>
          </w:p>
        </w:tc>
      </w:tr>
      <w:tr w:rsidR="002232F9" w:rsidRPr="0040351B" w14:paraId="3103BDE0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46EB4EEA" w14:textId="77777777" w:rsidR="002232F9" w:rsidRPr="0040351B" w:rsidRDefault="002232F9" w:rsidP="002232F9">
            <w:pPr>
              <w:pStyle w:val="TxBrp5"/>
              <w:spacing w:line="240" w:lineRule="auto"/>
              <w:ind w:left="0" w:firstLine="0"/>
              <w:rPr>
                <w:rFonts w:ascii="Calibri" w:hAnsi="Calibri" w:cs="Arial"/>
                <w:bCs w:val="0"/>
                <w:sz w:val="24"/>
                <w:szCs w:val="24"/>
              </w:rPr>
            </w:pPr>
          </w:p>
        </w:tc>
        <w:tc>
          <w:tcPr>
            <w:tcW w:w="11340" w:type="dxa"/>
            <w:gridSpan w:val="3"/>
          </w:tcPr>
          <w:p w14:paraId="4C3F3C93" w14:textId="3ED12EAD" w:rsidR="002232F9" w:rsidRPr="0040351B" w:rsidRDefault="002232F9" w:rsidP="002232F9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Chair: Prof RK </w:t>
            </w:r>
            <w:proofErr w:type="spellStart"/>
            <w:r w:rsidRPr="0040351B">
              <w:rPr>
                <w:rFonts w:ascii="Calibri" w:hAnsi="Calibri" w:cs="Arial"/>
                <w:bCs/>
                <w:sz w:val="24"/>
                <w:szCs w:val="24"/>
              </w:rPr>
              <w:t>Chadda</w:t>
            </w:r>
            <w:proofErr w:type="spellEnd"/>
            <w:r w:rsidRPr="0040351B">
              <w:rPr>
                <w:rFonts w:ascii="Calibri" w:hAnsi="Calibri" w:cs="Arial"/>
                <w:bCs/>
                <w:sz w:val="24"/>
                <w:szCs w:val="24"/>
              </w:rPr>
              <w:t>, Prof Pratap</w:t>
            </w:r>
            <w:r w:rsidR="00DB0B5B"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Sharan</w:t>
            </w:r>
          </w:p>
        </w:tc>
      </w:tr>
      <w:tr w:rsidR="002232F9" w:rsidRPr="0040351B" w14:paraId="7546541A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7798187B" w14:textId="77777777" w:rsidR="002232F9" w:rsidRPr="0040351B" w:rsidRDefault="002232F9" w:rsidP="005A4515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i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sz w:val="24"/>
                <w:szCs w:val="24"/>
              </w:rPr>
              <w:t>3:0</w:t>
            </w:r>
            <w:r w:rsidR="005A4515" w:rsidRPr="0040351B">
              <w:rPr>
                <w:rFonts w:asciiTheme="minorHAnsi" w:hAnsiTheme="minorHAnsi" w:cs="Arial"/>
                <w:sz w:val="24"/>
                <w:szCs w:val="24"/>
              </w:rPr>
              <w:t>4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 PM —4:3</w:t>
            </w:r>
            <w:r w:rsidR="005A4515" w:rsidRPr="0040351B">
              <w:rPr>
                <w:rFonts w:asciiTheme="minorHAnsi" w:hAnsiTheme="minorHAnsi" w:cs="Arial"/>
                <w:sz w:val="24"/>
                <w:szCs w:val="24"/>
              </w:rPr>
              <w:t>4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>PM</w:t>
            </w:r>
          </w:p>
        </w:tc>
        <w:tc>
          <w:tcPr>
            <w:tcW w:w="2520" w:type="dxa"/>
            <w:gridSpan w:val="2"/>
          </w:tcPr>
          <w:p w14:paraId="20F02C48" w14:textId="77777777" w:rsidR="002232F9" w:rsidRPr="0040351B" w:rsidRDefault="002232F9" w:rsidP="002232F9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>Theme symposium</w:t>
            </w:r>
          </w:p>
        </w:tc>
        <w:tc>
          <w:tcPr>
            <w:tcW w:w="8820" w:type="dxa"/>
          </w:tcPr>
          <w:p w14:paraId="38DF9AE7" w14:textId="77777777" w:rsidR="002232F9" w:rsidRPr="0040351B" w:rsidRDefault="002232F9" w:rsidP="002232F9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COVID 19 Pandemic </w:t>
            </w:r>
            <w:r w:rsidRPr="0040351B">
              <w:rPr>
                <w:rFonts w:ascii="Calibri" w:hAnsi="Calibri" w:cs="Arial"/>
                <w:sz w:val="24"/>
                <w:szCs w:val="24"/>
              </w:rPr>
              <w:t>and Social Psychiatry</w:t>
            </w:r>
          </w:p>
        </w:tc>
      </w:tr>
      <w:tr w:rsidR="002232F9" w:rsidRPr="0040351B" w14:paraId="6F50FC54" w14:textId="77777777" w:rsidTr="00497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26154E87" w14:textId="77777777" w:rsidR="002232F9" w:rsidRPr="0040351B" w:rsidRDefault="002232F9" w:rsidP="002232F9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1A7245DF" w14:textId="77777777" w:rsidR="002232F9" w:rsidRPr="0040351B" w:rsidRDefault="002232F9" w:rsidP="002232F9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sz w:val="24"/>
                <w:szCs w:val="24"/>
              </w:rPr>
              <w:t>Chair</w:t>
            </w:r>
          </w:p>
        </w:tc>
        <w:tc>
          <w:tcPr>
            <w:tcW w:w="8820" w:type="dxa"/>
          </w:tcPr>
          <w:p w14:paraId="2CEF31A9" w14:textId="1EF5D0CD" w:rsidR="002232F9" w:rsidRPr="0040351B" w:rsidRDefault="002232F9" w:rsidP="00DB0B5B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Prof </w:t>
            </w:r>
            <w:r w:rsidR="002804BF" w:rsidRPr="0040351B">
              <w:rPr>
                <w:rFonts w:asciiTheme="minorHAnsi" w:hAnsiTheme="minorHAnsi" w:cs="Arial"/>
                <w:sz w:val="24"/>
                <w:szCs w:val="24"/>
              </w:rPr>
              <w:t xml:space="preserve">Roy Abraham </w:t>
            </w:r>
            <w:proofErr w:type="spellStart"/>
            <w:r w:rsidR="002804BF" w:rsidRPr="0040351B">
              <w:rPr>
                <w:rFonts w:asciiTheme="minorHAnsi" w:hAnsiTheme="minorHAnsi" w:cs="Arial"/>
                <w:sz w:val="24"/>
                <w:szCs w:val="24"/>
              </w:rPr>
              <w:t>Kallivayalil</w:t>
            </w:r>
            <w:proofErr w:type="spellEnd"/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, </w:t>
            </w:r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Prof </w:t>
            </w:r>
            <w:proofErr w:type="spellStart"/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Mamta</w:t>
            </w:r>
            <w:proofErr w:type="spellEnd"/>
            <w:r w:rsidR="00DB0B5B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Sood</w:t>
            </w:r>
            <w:proofErr w:type="spellEnd"/>
          </w:p>
        </w:tc>
      </w:tr>
      <w:tr w:rsidR="002232F9" w:rsidRPr="0040351B" w14:paraId="32138431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10ED1DDA" w14:textId="77777777" w:rsidR="002232F9" w:rsidRPr="0040351B" w:rsidRDefault="002232F9" w:rsidP="002232F9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11340" w:type="dxa"/>
            <w:gridSpan w:val="3"/>
          </w:tcPr>
          <w:p w14:paraId="739EE712" w14:textId="2A699DBB" w:rsidR="002232F9" w:rsidRPr="0040351B" w:rsidRDefault="002232F9" w:rsidP="002232F9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sz w:val="24"/>
                <w:szCs w:val="24"/>
              </w:rPr>
              <w:t xml:space="preserve">COVID 19 Pandemic and Social Psychiatry: An </w:t>
            </w:r>
            <w:r w:rsidR="002804BF" w:rsidRPr="0040351B">
              <w:rPr>
                <w:rFonts w:asciiTheme="minorHAnsi" w:hAnsiTheme="minorHAnsi" w:cs="Arial"/>
                <w:b/>
                <w:sz w:val="24"/>
                <w:szCs w:val="24"/>
              </w:rPr>
              <w:t>Overview</w:t>
            </w:r>
            <w:r w:rsidRPr="0040351B">
              <w:rPr>
                <w:rFonts w:asciiTheme="minorHAnsi" w:hAnsiTheme="minorHAnsi" w:cs="Arial"/>
                <w:b/>
                <w:sz w:val="24"/>
                <w:szCs w:val="24"/>
              </w:rPr>
              <w:t xml:space="preserve">: </w:t>
            </w:r>
            <w:r w:rsidR="002804BF" w:rsidRPr="0040351B">
              <w:rPr>
                <w:rFonts w:asciiTheme="minorHAnsi" w:hAnsiTheme="minorHAnsi" w:cs="Arial"/>
                <w:b/>
                <w:sz w:val="24"/>
                <w:szCs w:val="24"/>
              </w:rPr>
              <w:t xml:space="preserve">Prof </w:t>
            </w:r>
            <w:r w:rsidRPr="0040351B">
              <w:rPr>
                <w:rFonts w:asciiTheme="minorHAnsi" w:hAnsiTheme="minorHAnsi" w:cs="Arial"/>
                <w:b/>
                <w:sz w:val="24"/>
                <w:szCs w:val="24"/>
              </w:rPr>
              <w:t>Debasish</w:t>
            </w:r>
            <w:r w:rsidR="00DB0B5B" w:rsidRPr="0040351B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40351B">
              <w:rPr>
                <w:rFonts w:asciiTheme="minorHAnsi" w:hAnsiTheme="minorHAnsi" w:cs="Arial"/>
                <w:b/>
                <w:sz w:val="24"/>
                <w:szCs w:val="24"/>
              </w:rPr>
              <w:t>Basu</w:t>
            </w:r>
            <w:proofErr w:type="spellEnd"/>
          </w:p>
        </w:tc>
      </w:tr>
      <w:tr w:rsidR="002232F9" w:rsidRPr="0040351B" w14:paraId="074BBEF4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31C31FF2" w14:textId="77777777" w:rsidR="002232F9" w:rsidRPr="0040351B" w:rsidRDefault="002232F9" w:rsidP="002232F9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11340" w:type="dxa"/>
            <w:gridSpan w:val="3"/>
          </w:tcPr>
          <w:p w14:paraId="25AD6015" w14:textId="6A12BBFD" w:rsidR="002232F9" w:rsidRPr="0040351B" w:rsidRDefault="002232F9" w:rsidP="002232F9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>Practice of Psychiatry during COVID 19 Pandemic:</w:t>
            </w:r>
            <w:r w:rsidR="002804BF"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 xml:space="preserve"> </w:t>
            </w:r>
            <w:r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 xml:space="preserve">Practical Considerations: Rohit Verma </w:t>
            </w:r>
          </w:p>
        </w:tc>
      </w:tr>
      <w:tr w:rsidR="002232F9" w:rsidRPr="0040351B" w14:paraId="79C66104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7FE94864" w14:textId="77777777" w:rsidR="002232F9" w:rsidRPr="0040351B" w:rsidRDefault="002232F9" w:rsidP="002232F9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11340" w:type="dxa"/>
            <w:gridSpan w:val="3"/>
          </w:tcPr>
          <w:p w14:paraId="338B158C" w14:textId="0CC17FEF" w:rsidR="002232F9" w:rsidRPr="0040351B" w:rsidRDefault="002804BF" w:rsidP="005942D9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 xml:space="preserve">Caring for </w:t>
            </w:r>
            <w:proofErr w:type="spellStart"/>
            <w:r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>carers</w:t>
            </w:r>
            <w:proofErr w:type="spellEnd"/>
            <w:r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 xml:space="preserve"> (</w:t>
            </w:r>
            <w:r w:rsidR="005942D9"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>Health Care Worker</w:t>
            </w:r>
            <w:r w:rsidR="00497F5D"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>s)</w:t>
            </w:r>
            <w:r w:rsidR="002232F9"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 xml:space="preserve"> Prof P</w:t>
            </w:r>
            <w:r w:rsidR="005942D9"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>ratap</w:t>
            </w:r>
            <w:r w:rsidR="002232F9"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 xml:space="preserve"> Sharan</w:t>
            </w:r>
          </w:p>
        </w:tc>
      </w:tr>
      <w:tr w:rsidR="002232F9" w:rsidRPr="0040351B" w14:paraId="1B49A7E0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4A84C965" w14:textId="77777777" w:rsidR="002232F9" w:rsidRPr="0040351B" w:rsidRDefault="002232F9" w:rsidP="002232F9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11340" w:type="dxa"/>
            <w:gridSpan w:val="3"/>
          </w:tcPr>
          <w:p w14:paraId="632EF3BE" w14:textId="63641C42" w:rsidR="002232F9" w:rsidRPr="0040351B" w:rsidRDefault="002232F9" w:rsidP="002232F9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sz w:val="24"/>
                <w:szCs w:val="24"/>
              </w:rPr>
              <w:t xml:space="preserve">COVID 19 Pandemic - Lessons for Psychiatry in Future: </w:t>
            </w:r>
            <w:r w:rsidR="00497F5D" w:rsidRPr="0040351B">
              <w:rPr>
                <w:rFonts w:asciiTheme="minorHAnsi" w:hAnsiTheme="minorHAnsi" w:cs="Arial"/>
                <w:b/>
                <w:sz w:val="24"/>
                <w:szCs w:val="24"/>
              </w:rPr>
              <w:t xml:space="preserve">Dr. Varghese P </w:t>
            </w:r>
            <w:proofErr w:type="spellStart"/>
            <w:r w:rsidR="00497F5D" w:rsidRPr="0040351B">
              <w:rPr>
                <w:rFonts w:asciiTheme="minorHAnsi" w:hAnsiTheme="minorHAnsi" w:cs="Arial"/>
                <w:b/>
                <w:sz w:val="24"/>
                <w:szCs w:val="24"/>
              </w:rPr>
              <w:t>Punnoose</w:t>
            </w:r>
            <w:proofErr w:type="spellEnd"/>
          </w:p>
        </w:tc>
      </w:tr>
      <w:tr w:rsidR="002232F9" w:rsidRPr="0040351B" w14:paraId="74B77AD5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73BA0CC5" w14:textId="77777777" w:rsidR="002232F9" w:rsidRPr="0040351B" w:rsidRDefault="002232F9" w:rsidP="002232F9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11340" w:type="dxa"/>
            <w:gridSpan w:val="3"/>
          </w:tcPr>
          <w:p w14:paraId="4388DDF3" w14:textId="6FB4ACE5" w:rsidR="002232F9" w:rsidRPr="0040351B" w:rsidRDefault="002232F9" w:rsidP="002232F9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sz w:val="24"/>
                <w:szCs w:val="24"/>
              </w:rPr>
              <w:t xml:space="preserve">Lessons from COVID Experience: </w:t>
            </w:r>
            <w:r w:rsidR="00497F5D" w:rsidRPr="0040351B">
              <w:rPr>
                <w:rFonts w:asciiTheme="minorHAnsi" w:hAnsiTheme="minorHAnsi" w:cs="Arial"/>
                <w:b/>
                <w:sz w:val="24"/>
                <w:szCs w:val="24"/>
              </w:rPr>
              <w:t xml:space="preserve">Prof. </w:t>
            </w:r>
            <w:r w:rsidRPr="0040351B">
              <w:rPr>
                <w:rFonts w:asciiTheme="minorHAnsi" w:hAnsiTheme="minorHAnsi" w:cs="Arial"/>
                <w:b/>
                <w:sz w:val="24"/>
                <w:szCs w:val="24"/>
              </w:rPr>
              <w:t>Indira Sharma</w:t>
            </w:r>
          </w:p>
        </w:tc>
      </w:tr>
      <w:tr w:rsidR="002232F9" w:rsidRPr="0040351B" w14:paraId="1705BB75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3DF02920" w14:textId="77777777" w:rsidR="002232F9" w:rsidRPr="0040351B" w:rsidRDefault="002232F9" w:rsidP="005A4515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sz w:val="24"/>
                <w:szCs w:val="24"/>
              </w:rPr>
              <w:t>4:3</w:t>
            </w:r>
            <w:r w:rsidR="005A4515" w:rsidRPr="0040351B">
              <w:rPr>
                <w:rFonts w:asciiTheme="minorHAnsi" w:hAnsiTheme="minorHAnsi" w:cs="Arial"/>
                <w:sz w:val="24"/>
                <w:szCs w:val="24"/>
              </w:rPr>
              <w:t>4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 PM —5:0</w:t>
            </w:r>
            <w:r w:rsidR="005A4515" w:rsidRPr="0040351B">
              <w:rPr>
                <w:rFonts w:asciiTheme="minorHAnsi" w:hAnsiTheme="minorHAnsi" w:cs="Arial"/>
                <w:sz w:val="24"/>
                <w:szCs w:val="24"/>
              </w:rPr>
              <w:t>4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 PM</w:t>
            </w:r>
          </w:p>
        </w:tc>
        <w:tc>
          <w:tcPr>
            <w:tcW w:w="11340" w:type="dxa"/>
            <w:gridSpan w:val="3"/>
          </w:tcPr>
          <w:p w14:paraId="41669242" w14:textId="77777777" w:rsidR="002232F9" w:rsidRPr="0040351B" w:rsidRDefault="002232F9" w:rsidP="002232F9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>GBM</w:t>
            </w:r>
          </w:p>
        </w:tc>
      </w:tr>
      <w:tr w:rsidR="002232F9" w:rsidRPr="0040351B" w14:paraId="2A78B93A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51F523F0" w14:textId="77777777" w:rsidR="002232F9" w:rsidRPr="0040351B" w:rsidRDefault="002232F9" w:rsidP="005A4515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sz w:val="24"/>
                <w:szCs w:val="24"/>
              </w:rPr>
              <w:t>5:0</w:t>
            </w:r>
            <w:r w:rsidR="005A4515" w:rsidRPr="0040351B">
              <w:rPr>
                <w:rFonts w:asciiTheme="minorHAnsi" w:hAnsiTheme="minorHAnsi" w:cs="Arial"/>
                <w:sz w:val="24"/>
                <w:szCs w:val="24"/>
              </w:rPr>
              <w:t>4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 PM —5:3</w:t>
            </w:r>
            <w:r w:rsidR="005A4515" w:rsidRPr="0040351B">
              <w:rPr>
                <w:rFonts w:asciiTheme="minorHAnsi" w:hAnsiTheme="minorHAnsi" w:cs="Arial"/>
                <w:sz w:val="24"/>
                <w:szCs w:val="24"/>
              </w:rPr>
              <w:t>8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 PM</w:t>
            </w:r>
          </w:p>
        </w:tc>
        <w:tc>
          <w:tcPr>
            <w:tcW w:w="11340" w:type="dxa"/>
            <w:gridSpan w:val="3"/>
          </w:tcPr>
          <w:p w14:paraId="44707D03" w14:textId="77777777" w:rsidR="002232F9" w:rsidRPr="0040351B" w:rsidRDefault="002232F9" w:rsidP="002232F9">
            <w:pPr>
              <w:pStyle w:val="TxBrt3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/>
                <w:bCs/>
                <w:sz w:val="24"/>
                <w:szCs w:val="24"/>
              </w:rPr>
              <w:t>Valedictory</w:t>
            </w:r>
          </w:p>
        </w:tc>
      </w:tr>
      <w:tr w:rsidR="002232F9" w:rsidRPr="0040351B" w14:paraId="24F2823F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7466B771" w14:textId="77777777" w:rsidR="002232F9" w:rsidRPr="0040351B" w:rsidRDefault="002232F9" w:rsidP="002232F9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12870" w:type="dxa"/>
            <w:gridSpan w:val="4"/>
          </w:tcPr>
          <w:p w14:paraId="23984DEF" w14:textId="77777777" w:rsidR="002232F9" w:rsidRPr="0040351B" w:rsidRDefault="002232F9" w:rsidP="002232F9">
            <w:pPr>
              <w:pStyle w:val="TxBrt3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Chairperson: Prof I Sharma, President IASP</w:t>
            </w:r>
          </w:p>
        </w:tc>
      </w:tr>
      <w:tr w:rsidR="00E563C6" w:rsidRPr="0040351B" w14:paraId="184E1BEB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067B7C1D" w14:textId="77777777" w:rsidR="00E563C6" w:rsidRPr="0040351B" w:rsidRDefault="00E563C6" w:rsidP="00E563C6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2430" w:type="dxa"/>
            <w:gridSpan w:val="2"/>
          </w:tcPr>
          <w:p w14:paraId="4A55141D" w14:textId="77777777" w:rsidR="00E563C6" w:rsidRPr="0040351B" w:rsidRDefault="00E563C6" w:rsidP="005A4515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0</w:t>
            </w:r>
            <w:r w:rsidR="005A4515" w:rsidRPr="0040351B">
              <w:rPr>
                <w:rFonts w:ascii="Calibri" w:hAnsi="Calibri" w:cs="Arial"/>
                <w:bCs/>
                <w:sz w:val="24"/>
                <w:szCs w:val="24"/>
              </w:rPr>
              <w:t>4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</w:t>
            </w:r>
            <w:r w:rsidRPr="0040351B">
              <w:rPr>
                <w:rFonts w:ascii="Calibri" w:hAnsi="Calibri" w:cs="Arial"/>
                <w:sz w:val="24"/>
                <w:szCs w:val="24"/>
              </w:rPr>
              <w:t>—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0</w:t>
            </w:r>
            <w:r w:rsidR="005A4515" w:rsidRPr="0040351B">
              <w:rPr>
                <w:rFonts w:ascii="Calibri" w:hAnsi="Calibri" w:cs="Arial"/>
                <w:bCs/>
                <w:sz w:val="24"/>
                <w:szCs w:val="24"/>
              </w:rPr>
              <w:t>9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PM</w:t>
            </w:r>
          </w:p>
        </w:tc>
        <w:tc>
          <w:tcPr>
            <w:tcW w:w="10440" w:type="dxa"/>
            <w:gridSpan w:val="2"/>
          </w:tcPr>
          <w:p w14:paraId="3CF1837D" w14:textId="77777777" w:rsidR="00E563C6" w:rsidRPr="0040351B" w:rsidRDefault="00E563C6" w:rsidP="00E563C6">
            <w:pPr>
              <w:pStyle w:val="TxBrt3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Presentation of the Report of Scientific </w:t>
            </w:r>
            <w:proofErr w:type="spellStart"/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Programme</w:t>
            </w:r>
            <w:proofErr w:type="spellEnd"/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: Prof P Sharan</w:t>
            </w:r>
          </w:p>
        </w:tc>
      </w:tr>
      <w:tr w:rsidR="00E563C6" w:rsidRPr="0040351B" w14:paraId="6EFCC8A7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0791C11E" w14:textId="77777777" w:rsidR="00E563C6" w:rsidRPr="0040351B" w:rsidRDefault="00E563C6" w:rsidP="00E563C6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2430" w:type="dxa"/>
            <w:gridSpan w:val="2"/>
          </w:tcPr>
          <w:p w14:paraId="7DAA5EF5" w14:textId="77777777" w:rsidR="00E563C6" w:rsidRPr="0040351B" w:rsidRDefault="00E563C6" w:rsidP="005A4515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0</w:t>
            </w:r>
            <w:r w:rsidR="005A4515" w:rsidRPr="0040351B">
              <w:rPr>
                <w:rFonts w:ascii="Calibri" w:hAnsi="Calibri" w:cs="Arial"/>
                <w:bCs/>
                <w:sz w:val="24"/>
                <w:szCs w:val="24"/>
              </w:rPr>
              <w:t>9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</w:t>
            </w:r>
            <w:r w:rsidRPr="0040351B">
              <w:rPr>
                <w:rFonts w:ascii="Calibri" w:hAnsi="Calibri" w:cs="Arial"/>
                <w:sz w:val="24"/>
                <w:szCs w:val="24"/>
              </w:rPr>
              <w:t>—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1</w:t>
            </w:r>
            <w:r w:rsidR="005A4515" w:rsidRPr="0040351B">
              <w:rPr>
                <w:rFonts w:ascii="Calibri" w:hAnsi="Calibri" w:cs="Arial"/>
                <w:bCs/>
                <w:sz w:val="24"/>
                <w:szCs w:val="24"/>
              </w:rPr>
              <w:t>4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 </w:t>
            </w:r>
          </w:p>
        </w:tc>
        <w:tc>
          <w:tcPr>
            <w:tcW w:w="10440" w:type="dxa"/>
            <w:gridSpan w:val="2"/>
          </w:tcPr>
          <w:p w14:paraId="0C09CCA7" w14:textId="77777777" w:rsidR="00E563C6" w:rsidRPr="0040351B" w:rsidRDefault="00E563C6" w:rsidP="005A4515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Remarks: </w:t>
            </w:r>
            <w:proofErr w:type="spellStart"/>
            <w:r w:rsidR="005A4515" w:rsidRPr="0040351B">
              <w:rPr>
                <w:rFonts w:asciiTheme="minorHAnsi" w:hAnsiTheme="minorHAnsi" w:cs="Arial"/>
                <w:bCs/>
                <w:sz w:val="24"/>
                <w:szCs w:val="24"/>
              </w:rPr>
              <w:t>Organising</w:t>
            </w:r>
            <w:proofErr w:type="spellEnd"/>
            <w:r w:rsidR="005A4515"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 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Secretary</w:t>
            </w:r>
          </w:p>
        </w:tc>
      </w:tr>
      <w:tr w:rsidR="00E563C6" w:rsidRPr="0040351B" w14:paraId="79804B22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72AAB264" w14:textId="77777777" w:rsidR="00E563C6" w:rsidRPr="0040351B" w:rsidRDefault="00E563C6" w:rsidP="00E563C6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2430" w:type="dxa"/>
            <w:gridSpan w:val="2"/>
          </w:tcPr>
          <w:p w14:paraId="198A8CC2" w14:textId="77777777" w:rsidR="00E563C6" w:rsidRPr="0040351B" w:rsidRDefault="00E563C6" w:rsidP="005A4515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1</w:t>
            </w:r>
            <w:r w:rsidR="005A4515" w:rsidRPr="0040351B">
              <w:rPr>
                <w:rFonts w:ascii="Calibri" w:hAnsi="Calibri" w:cs="Arial"/>
                <w:bCs/>
                <w:sz w:val="24"/>
                <w:szCs w:val="24"/>
              </w:rPr>
              <w:t>4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PM</w:t>
            </w:r>
            <w:r w:rsidRPr="0040351B">
              <w:rPr>
                <w:rFonts w:ascii="Calibri" w:hAnsi="Calibri" w:cs="Arial"/>
                <w:sz w:val="24"/>
                <w:szCs w:val="24"/>
              </w:rPr>
              <w:t>—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1</w:t>
            </w:r>
            <w:r w:rsidR="005A4515" w:rsidRPr="0040351B">
              <w:rPr>
                <w:rFonts w:ascii="Calibri" w:hAnsi="Calibri" w:cs="Arial"/>
                <w:bCs/>
                <w:sz w:val="24"/>
                <w:szCs w:val="24"/>
              </w:rPr>
              <w:t>9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</w:t>
            </w:r>
          </w:p>
        </w:tc>
        <w:tc>
          <w:tcPr>
            <w:tcW w:w="10440" w:type="dxa"/>
            <w:gridSpan w:val="2"/>
          </w:tcPr>
          <w:p w14:paraId="7346ADA3" w14:textId="77777777" w:rsidR="00E563C6" w:rsidRPr="0040351B" w:rsidRDefault="00E563C6" w:rsidP="00E563C6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Chairperson, </w:t>
            </w:r>
            <w:proofErr w:type="spellStart"/>
            <w:r w:rsidRPr="0040351B">
              <w:rPr>
                <w:rFonts w:ascii="Calibri" w:hAnsi="Calibri" w:cs="Arial"/>
                <w:bCs/>
                <w:sz w:val="24"/>
                <w:szCs w:val="24"/>
              </w:rPr>
              <w:t>Organising</w:t>
            </w:r>
            <w:proofErr w:type="spellEnd"/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Committee</w:t>
            </w:r>
          </w:p>
        </w:tc>
      </w:tr>
      <w:tr w:rsidR="00E563C6" w:rsidRPr="0040351B" w14:paraId="0FB6E399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49CF608C" w14:textId="77777777" w:rsidR="00E563C6" w:rsidRPr="0040351B" w:rsidRDefault="00E563C6" w:rsidP="00E563C6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2430" w:type="dxa"/>
            <w:gridSpan w:val="2"/>
          </w:tcPr>
          <w:p w14:paraId="33B7A4D1" w14:textId="77777777" w:rsidR="00E563C6" w:rsidRPr="0040351B" w:rsidRDefault="00E563C6" w:rsidP="001B198F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1</w:t>
            </w:r>
            <w:r w:rsidR="005A4515" w:rsidRPr="0040351B">
              <w:rPr>
                <w:rFonts w:ascii="Calibri" w:hAnsi="Calibri" w:cs="Arial"/>
                <w:bCs/>
                <w:sz w:val="24"/>
                <w:szCs w:val="24"/>
              </w:rPr>
              <w:t>9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</w:t>
            </w:r>
            <w:r w:rsidRPr="0040351B">
              <w:rPr>
                <w:rFonts w:ascii="Calibri" w:hAnsi="Calibri" w:cs="Arial"/>
                <w:sz w:val="24"/>
                <w:szCs w:val="24"/>
              </w:rPr>
              <w:t>—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2</w:t>
            </w:r>
            <w:r w:rsidR="001B198F" w:rsidRPr="0040351B">
              <w:rPr>
                <w:rFonts w:ascii="Calibri" w:hAnsi="Calibri" w:cs="Arial"/>
                <w:bCs/>
                <w:sz w:val="24"/>
                <w:szCs w:val="24"/>
              </w:rPr>
              <w:t>1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</w:t>
            </w:r>
          </w:p>
        </w:tc>
        <w:tc>
          <w:tcPr>
            <w:tcW w:w="10440" w:type="dxa"/>
            <w:gridSpan w:val="2"/>
          </w:tcPr>
          <w:p w14:paraId="273AA41E" w14:textId="77777777" w:rsidR="00E563C6" w:rsidRPr="0040351B" w:rsidRDefault="00E563C6" w:rsidP="00E563C6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Remarks: Vice President</w:t>
            </w:r>
          </w:p>
        </w:tc>
      </w:tr>
      <w:tr w:rsidR="005A4515" w:rsidRPr="0040351B" w14:paraId="1367DCEE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7646301B" w14:textId="77777777" w:rsidR="005A4515" w:rsidRPr="0040351B" w:rsidRDefault="005A4515" w:rsidP="00E563C6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2430" w:type="dxa"/>
            <w:gridSpan w:val="2"/>
          </w:tcPr>
          <w:p w14:paraId="7DB07F9B" w14:textId="77777777" w:rsidR="005A4515" w:rsidRPr="0040351B" w:rsidRDefault="005A4515" w:rsidP="001B198F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2</w:t>
            </w:r>
            <w:r w:rsidR="001B198F" w:rsidRPr="0040351B">
              <w:rPr>
                <w:rFonts w:ascii="Calibri" w:hAnsi="Calibri" w:cs="Arial"/>
                <w:bCs/>
                <w:sz w:val="24"/>
                <w:szCs w:val="24"/>
              </w:rPr>
              <w:t>1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PM</w:t>
            </w:r>
            <w:r w:rsidRPr="0040351B">
              <w:rPr>
                <w:rFonts w:ascii="Calibri" w:hAnsi="Calibri" w:cs="Arial"/>
                <w:sz w:val="24"/>
                <w:szCs w:val="24"/>
              </w:rPr>
              <w:t>—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2</w:t>
            </w:r>
            <w:r w:rsidR="001B198F" w:rsidRPr="0040351B">
              <w:rPr>
                <w:rFonts w:ascii="Calibri" w:hAnsi="Calibri" w:cs="Arial"/>
                <w:bCs/>
                <w:sz w:val="24"/>
                <w:szCs w:val="24"/>
              </w:rPr>
              <w:t>3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</w:t>
            </w:r>
          </w:p>
        </w:tc>
        <w:tc>
          <w:tcPr>
            <w:tcW w:w="10440" w:type="dxa"/>
            <w:gridSpan w:val="2"/>
          </w:tcPr>
          <w:p w14:paraId="771C4AA0" w14:textId="77777777" w:rsidR="005A4515" w:rsidRPr="0040351B" w:rsidRDefault="005A4515" w:rsidP="00E563C6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Remarks: Treasurer</w:t>
            </w:r>
          </w:p>
        </w:tc>
      </w:tr>
      <w:tr w:rsidR="005A4515" w:rsidRPr="0040351B" w14:paraId="0E98066F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1293533B" w14:textId="77777777" w:rsidR="005A4515" w:rsidRPr="0040351B" w:rsidRDefault="005A4515" w:rsidP="00E563C6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2430" w:type="dxa"/>
            <w:gridSpan w:val="2"/>
          </w:tcPr>
          <w:p w14:paraId="38ECBDD3" w14:textId="77777777" w:rsidR="005A4515" w:rsidRPr="0040351B" w:rsidRDefault="005A4515" w:rsidP="001B198F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2</w:t>
            </w:r>
            <w:r w:rsidR="001B198F" w:rsidRPr="0040351B">
              <w:rPr>
                <w:rFonts w:ascii="Calibri" w:hAnsi="Calibri" w:cs="Arial"/>
                <w:bCs/>
                <w:sz w:val="24"/>
                <w:szCs w:val="24"/>
              </w:rPr>
              <w:t>3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PM</w:t>
            </w:r>
            <w:r w:rsidRPr="0040351B">
              <w:rPr>
                <w:rFonts w:ascii="Calibri" w:hAnsi="Calibri" w:cs="Arial"/>
                <w:sz w:val="24"/>
                <w:szCs w:val="24"/>
              </w:rPr>
              <w:t>—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</w:t>
            </w:r>
            <w:r w:rsidR="001B198F" w:rsidRPr="0040351B">
              <w:rPr>
                <w:rFonts w:ascii="Calibri" w:hAnsi="Calibri" w:cs="Arial"/>
                <w:bCs/>
                <w:sz w:val="24"/>
                <w:szCs w:val="24"/>
              </w:rPr>
              <w:t>25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</w:t>
            </w:r>
          </w:p>
        </w:tc>
        <w:tc>
          <w:tcPr>
            <w:tcW w:w="10440" w:type="dxa"/>
            <w:gridSpan w:val="2"/>
          </w:tcPr>
          <w:p w14:paraId="6D3B14C0" w14:textId="77777777" w:rsidR="005A4515" w:rsidRPr="0040351B" w:rsidRDefault="005A4515" w:rsidP="00E563C6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Remarks: Editor </w:t>
            </w:r>
          </w:p>
        </w:tc>
      </w:tr>
      <w:tr w:rsidR="00E563C6" w:rsidRPr="0040351B" w14:paraId="1773D061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793B8D63" w14:textId="77777777" w:rsidR="00E563C6" w:rsidRPr="0040351B" w:rsidRDefault="00E563C6" w:rsidP="00E563C6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2430" w:type="dxa"/>
            <w:gridSpan w:val="2"/>
          </w:tcPr>
          <w:p w14:paraId="7CAC1096" w14:textId="77777777" w:rsidR="00E563C6" w:rsidRPr="0040351B" w:rsidRDefault="00E563C6" w:rsidP="001B198F">
            <w:pPr>
              <w:pStyle w:val="TxBrp5"/>
              <w:spacing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2</w:t>
            </w:r>
            <w:r w:rsidR="001B198F" w:rsidRPr="0040351B">
              <w:rPr>
                <w:rFonts w:ascii="Calibri" w:hAnsi="Calibri" w:cs="Arial"/>
                <w:bCs/>
                <w:sz w:val="24"/>
                <w:szCs w:val="24"/>
              </w:rPr>
              <w:t>5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</w:t>
            </w:r>
            <w:r w:rsidRPr="0040351B">
              <w:rPr>
                <w:rFonts w:ascii="Calibri" w:hAnsi="Calibri" w:cs="Arial"/>
                <w:sz w:val="24"/>
                <w:szCs w:val="24"/>
              </w:rPr>
              <w:t>—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</w:t>
            </w:r>
            <w:r w:rsidR="001B198F" w:rsidRPr="0040351B">
              <w:rPr>
                <w:rFonts w:ascii="Calibri" w:hAnsi="Calibri" w:cs="Arial"/>
                <w:bCs/>
                <w:sz w:val="24"/>
                <w:szCs w:val="24"/>
              </w:rPr>
              <w:t>30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</w:t>
            </w:r>
          </w:p>
        </w:tc>
        <w:tc>
          <w:tcPr>
            <w:tcW w:w="10440" w:type="dxa"/>
            <w:gridSpan w:val="2"/>
          </w:tcPr>
          <w:p w14:paraId="700553FC" w14:textId="77777777" w:rsidR="00E563C6" w:rsidRPr="0040351B" w:rsidRDefault="00E563C6" w:rsidP="00E563C6">
            <w:pPr>
              <w:pStyle w:val="TxBrt4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Appreciation &amp; Comments: IASP President for retiring office 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— bearers 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 xml:space="preserve">and 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council 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members</w:t>
            </w:r>
          </w:p>
        </w:tc>
      </w:tr>
      <w:tr w:rsidR="00E563C6" w:rsidRPr="0040351B" w14:paraId="078E63C5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510DC705" w14:textId="77777777" w:rsidR="00E563C6" w:rsidRPr="0040351B" w:rsidRDefault="00E563C6" w:rsidP="00E563C6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2430" w:type="dxa"/>
            <w:gridSpan w:val="2"/>
          </w:tcPr>
          <w:p w14:paraId="1898E3FC" w14:textId="77777777" w:rsidR="00E563C6" w:rsidRPr="0040351B" w:rsidRDefault="00E563C6" w:rsidP="001B198F">
            <w:pPr>
              <w:pStyle w:val="TxBrt3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</w:t>
            </w:r>
            <w:r w:rsidR="001B198F" w:rsidRPr="0040351B">
              <w:rPr>
                <w:rFonts w:ascii="Calibri" w:hAnsi="Calibri" w:cs="Arial"/>
                <w:bCs/>
                <w:sz w:val="24"/>
                <w:szCs w:val="24"/>
              </w:rPr>
              <w:t>30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</w:t>
            </w:r>
            <w:r w:rsidRPr="0040351B">
              <w:rPr>
                <w:rFonts w:ascii="Calibri" w:hAnsi="Calibri" w:cs="Arial"/>
                <w:sz w:val="24"/>
                <w:szCs w:val="24"/>
              </w:rPr>
              <w:t>—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>5:</w:t>
            </w:r>
            <w:r w:rsidR="00E467C6" w:rsidRPr="0040351B">
              <w:rPr>
                <w:rFonts w:ascii="Calibri" w:hAnsi="Calibri" w:cs="Arial"/>
                <w:bCs/>
                <w:sz w:val="24"/>
                <w:szCs w:val="24"/>
              </w:rPr>
              <w:t>3</w:t>
            </w:r>
            <w:r w:rsidR="001B198F" w:rsidRPr="0040351B">
              <w:rPr>
                <w:rFonts w:ascii="Calibri" w:hAnsi="Calibri" w:cs="Arial"/>
                <w:bCs/>
                <w:sz w:val="24"/>
                <w:szCs w:val="24"/>
              </w:rPr>
              <w:t>5</w:t>
            </w:r>
            <w:r w:rsidRPr="0040351B">
              <w:rPr>
                <w:rFonts w:ascii="Calibri" w:hAnsi="Calibri" w:cs="Arial"/>
                <w:bCs/>
                <w:sz w:val="24"/>
                <w:szCs w:val="24"/>
              </w:rPr>
              <w:t xml:space="preserve"> PM</w:t>
            </w:r>
          </w:p>
        </w:tc>
        <w:tc>
          <w:tcPr>
            <w:tcW w:w="10440" w:type="dxa"/>
            <w:gridSpan w:val="2"/>
          </w:tcPr>
          <w:p w14:paraId="3C6EF3DE" w14:textId="77777777" w:rsidR="00E563C6" w:rsidRPr="0040351B" w:rsidRDefault="00E563C6" w:rsidP="00E563C6">
            <w:pPr>
              <w:pStyle w:val="TxBrt3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sz w:val="24"/>
                <w:szCs w:val="24"/>
              </w:rPr>
              <w:t>Installation of the New President</w:t>
            </w:r>
            <w:r w:rsidRPr="0040351B">
              <w:rPr>
                <w:rFonts w:ascii="Calibri" w:hAnsi="Calibri" w:cs="Arial"/>
                <w:sz w:val="24"/>
                <w:szCs w:val="24"/>
              </w:rPr>
              <w:t>—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Introduction of the New President </w:t>
            </w:r>
            <w:r w:rsidRPr="0040351B">
              <w:rPr>
                <w:rFonts w:asciiTheme="minorHAnsi" w:hAnsiTheme="minorHAnsi" w:cs="Arial"/>
                <w:bCs/>
                <w:sz w:val="24"/>
                <w:szCs w:val="24"/>
              </w:rPr>
              <w:t>and Transfer of Medallion</w:t>
            </w:r>
          </w:p>
        </w:tc>
      </w:tr>
      <w:tr w:rsidR="00E563C6" w:rsidRPr="0040351B" w14:paraId="241CDB01" w14:textId="77777777" w:rsidTr="00497F5D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7C96210E" w14:textId="77777777" w:rsidR="00E563C6" w:rsidRPr="0040351B" w:rsidRDefault="00E563C6" w:rsidP="00E563C6">
            <w:pPr>
              <w:pStyle w:val="TxBrp5"/>
              <w:spacing w:line="240" w:lineRule="auto"/>
              <w:ind w:left="0" w:firstLine="0"/>
              <w:rPr>
                <w:rFonts w:asciiTheme="minorHAnsi" w:hAnsiTheme="minorHAnsi" w:cs="Arial"/>
                <w:bCs w:val="0"/>
                <w:sz w:val="24"/>
                <w:szCs w:val="24"/>
              </w:rPr>
            </w:pPr>
          </w:p>
        </w:tc>
        <w:tc>
          <w:tcPr>
            <w:tcW w:w="2430" w:type="dxa"/>
            <w:gridSpan w:val="2"/>
          </w:tcPr>
          <w:p w14:paraId="267F0189" w14:textId="77777777" w:rsidR="00E563C6" w:rsidRPr="0040351B" w:rsidRDefault="00E467C6" w:rsidP="001B198F">
            <w:pPr>
              <w:pStyle w:val="TxBrt3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sz w:val="24"/>
                <w:szCs w:val="24"/>
              </w:rPr>
              <w:t>5:3</w:t>
            </w:r>
            <w:r w:rsidR="001B198F" w:rsidRPr="0040351B">
              <w:rPr>
                <w:rFonts w:asciiTheme="minorHAnsi" w:hAnsiTheme="minorHAnsi" w:cs="Arial"/>
                <w:sz w:val="24"/>
                <w:szCs w:val="24"/>
              </w:rPr>
              <w:t>5</w:t>
            </w:r>
            <w:r w:rsidRPr="0040351B">
              <w:rPr>
                <w:rFonts w:asciiTheme="minorHAnsi" w:hAnsiTheme="minorHAnsi" w:cs="Arial"/>
                <w:sz w:val="24"/>
                <w:szCs w:val="24"/>
              </w:rPr>
              <w:t>PM</w:t>
            </w:r>
          </w:p>
        </w:tc>
        <w:tc>
          <w:tcPr>
            <w:tcW w:w="10440" w:type="dxa"/>
            <w:gridSpan w:val="2"/>
          </w:tcPr>
          <w:p w14:paraId="716AAA86" w14:textId="77777777" w:rsidR="00E563C6" w:rsidRPr="0040351B" w:rsidRDefault="00E563C6" w:rsidP="00E563C6">
            <w:pPr>
              <w:pStyle w:val="TxBrt3"/>
              <w:tabs>
                <w:tab w:val="left" w:pos="1899"/>
                <w:tab w:val="left" w:pos="5017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r w:rsidRPr="0040351B">
              <w:rPr>
                <w:rFonts w:asciiTheme="minorHAnsi" w:hAnsiTheme="minorHAnsi" w:cs="Arial"/>
                <w:sz w:val="24"/>
                <w:szCs w:val="24"/>
              </w:rPr>
              <w:t xml:space="preserve">Closing of the conference by President </w:t>
            </w:r>
          </w:p>
        </w:tc>
      </w:tr>
    </w:tbl>
    <w:p w14:paraId="020A86D0" w14:textId="77777777" w:rsidR="00953873" w:rsidRPr="00E467C6" w:rsidRDefault="00953873" w:rsidP="00CE7F0A">
      <w:pPr>
        <w:pStyle w:val="TxBrt4"/>
        <w:tabs>
          <w:tab w:val="left" w:pos="1899"/>
          <w:tab w:val="left" w:pos="5017"/>
        </w:tabs>
        <w:spacing w:line="240" w:lineRule="auto"/>
        <w:rPr>
          <w:rFonts w:ascii="Arial" w:hAnsi="Arial" w:cs="Arial"/>
          <w:b/>
          <w:bCs/>
        </w:rPr>
      </w:pPr>
    </w:p>
    <w:sectPr w:rsidR="00953873" w:rsidRPr="00E467C6" w:rsidSect="00497F5D">
      <w:type w:val="continuous"/>
      <w:pgSz w:w="15840" w:h="12240" w:orient="landscape"/>
      <w:pgMar w:top="360" w:right="1195" w:bottom="180" w:left="1339" w:header="144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LEwtzQ1NDc3MrJQ0lEKTi0uzszPAykwqgUAykXtjCwAAAA="/>
  </w:docVars>
  <w:rsids>
    <w:rsidRoot w:val="00BE6B7E"/>
    <w:rsid w:val="000363D1"/>
    <w:rsid w:val="001B198F"/>
    <w:rsid w:val="002232F9"/>
    <w:rsid w:val="00263F2F"/>
    <w:rsid w:val="002804BF"/>
    <w:rsid w:val="00381948"/>
    <w:rsid w:val="0040351B"/>
    <w:rsid w:val="0042075A"/>
    <w:rsid w:val="004417C7"/>
    <w:rsid w:val="00497F5D"/>
    <w:rsid w:val="005942D9"/>
    <w:rsid w:val="005A4515"/>
    <w:rsid w:val="005C2263"/>
    <w:rsid w:val="00635ABD"/>
    <w:rsid w:val="007A263A"/>
    <w:rsid w:val="008C5FDA"/>
    <w:rsid w:val="00953873"/>
    <w:rsid w:val="00A43DF2"/>
    <w:rsid w:val="00B20335"/>
    <w:rsid w:val="00BE6B7E"/>
    <w:rsid w:val="00C03D20"/>
    <w:rsid w:val="00C73AED"/>
    <w:rsid w:val="00CE7F0A"/>
    <w:rsid w:val="00D93665"/>
    <w:rsid w:val="00DB0B5B"/>
    <w:rsid w:val="00E467C6"/>
    <w:rsid w:val="00E563C6"/>
    <w:rsid w:val="00E67652"/>
    <w:rsid w:val="00FB4F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D60CF3"/>
  <w15:docId w15:val="{195C7C2B-6824-49F6-BB8D-B214F8D14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6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xBrt1">
    <w:name w:val="TxBr_t1"/>
    <w:basedOn w:val="Normal"/>
    <w:uiPriority w:val="99"/>
    <w:rsid w:val="00E67652"/>
    <w:pPr>
      <w:spacing w:line="240" w:lineRule="atLeast"/>
    </w:pPr>
  </w:style>
  <w:style w:type="paragraph" w:customStyle="1" w:styleId="TxBrt2">
    <w:name w:val="TxBr_t2"/>
    <w:basedOn w:val="Normal"/>
    <w:uiPriority w:val="99"/>
    <w:rsid w:val="00E67652"/>
    <w:pPr>
      <w:spacing w:line="240" w:lineRule="atLeast"/>
    </w:pPr>
  </w:style>
  <w:style w:type="paragraph" w:customStyle="1" w:styleId="TxBrt3">
    <w:name w:val="TxBr_t3"/>
    <w:basedOn w:val="Normal"/>
    <w:uiPriority w:val="99"/>
    <w:rsid w:val="00E67652"/>
    <w:pPr>
      <w:spacing w:line="170" w:lineRule="atLeast"/>
    </w:pPr>
  </w:style>
  <w:style w:type="paragraph" w:customStyle="1" w:styleId="TxBrt4">
    <w:name w:val="TxBr_t4"/>
    <w:basedOn w:val="Normal"/>
    <w:uiPriority w:val="99"/>
    <w:rsid w:val="00E67652"/>
    <w:pPr>
      <w:spacing w:line="170" w:lineRule="atLeast"/>
    </w:pPr>
  </w:style>
  <w:style w:type="paragraph" w:customStyle="1" w:styleId="TxBrp5">
    <w:name w:val="TxBr_p5"/>
    <w:basedOn w:val="Normal"/>
    <w:uiPriority w:val="99"/>
    <w:rsid w:val="00E67652"/>
    <w:pPr>
      <w:tabs>
        <w:tab w:val="left" w:pos="2086"/>
        <w:tab w:val="left" w:pos="3855"/>
      </w:tabs>
      <w:spacing w:line="328" w:lineRule="atLeast"/>
      <w:ind w:left="3855" w:hanging="1769"/>
    </w:pPr>
  </w:style>
  <w:style w:type="paragraph" w:customStyle="1" w:styleId="TxBrc6">
    <w:name w:val="TxBr_c6"/>
    <w:basedOn w:val="Normal"/>
    <w:uiPriority w:val="99"/>
    <w:rsid w:val="00E67652"/>
    <w:pPr>
      <w:spacing w:line="240" w:lineRule="atLeast"/>
      <w:jc w:val="center"/>
    </w:pPr>
  </w:style>
  <w:style w:type="table" w:styleId="TableGrid">
    <w:name w:val="Table Grid"/>
    <w:basedOn w:val="TableNormal"/>
    <w:uiPriority w:val="39"/>
    <w:rsid w:val="00BE6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497F5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64</Words>
  <Characters>1884</Characters>
  <Application>Microsoft Office Word</Application>
  <DocSecurity>0</DocSecurity>
  <Lines>104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Sk.Sharma</dc:creator>
  <cp:lastModifiedBy>Koushik Sinha Deb</cp:lastModifiedBy>
  <cp:revision>3</cp:revision>
  <dcterms:created xsi:type="dcterms:W3CDTF">2021-01-23T09:19:00Z</dcterms:created>
  <dcterms:modified xsi:type="dcterms:W3CDTF">2021-01-23T10:15:00Z</dcterms:modified>
</cp:coreProperties>
</file>